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taly</w:t>
      </w:r>
      <w:r>
        <w:t xml:space="preserve"> </w:t>
      </w:r>
      <w:r>
        <w:t xml:space="preserve">Rome</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ssociazione per il Benessere Sociale di Roma (ABSR)</w:t>
      </w:r>
      <w:r>
        <w:br/>
      </w:r>
      <w:r>
        <w:t xml:space="preserve">Via Appia Nuova, 123</w:t>
      </w:r>
      <w:r>
        <w:br/>
      </w:r>
      <w:r>
        <w:t xml:space="preserve">00183 Roma</w:t>
      </w:r>
      <w:r>
        <w:br/>
      </w:r>
      <w:r>
        <w:t xml:space="preserve">Italia</w:t>
      </w:r>
    </w:p>
    <w:bookmarkStart w:id="20" w:name="X8a9fda3056ba97f2fa5ecf9eef6130b7e5271d2"/>
    <w:p>
      <w:pPr>
        <w:pStyle w:val="Heading2"/>
      </w:pPr>
      <w:r>
        <w:t xml:space="preserve">Subject: Application for Social Work Internship at ABSR – Deeply Committed to Italy Rome's Community Development</w:t>
      </w:r>
    </w:p>
    <w:p>
      <w:pPr>
        <w:pStyle w:val="FirstParagraph"/>
      </w:pPr>
      <w:r>
        <w:t xml:space="preserve">Dear Hiring Committee,</w:t>
      </w:r>
    </w:p>
    <w:p>
      <w:pPr>
        <w:pStyle w:val="BodyText"/>
      </w:pPr>
      <w:r>
        <w:t xml:space="preserve">It is with profound enthusiasm and a deep sense of purpose that I submit my application for the Social Worker Internship position at Associazione per il Benessere Sociale di Roma (ABSR). As an emerging professional dedicated to advancing social justice within Italy's vibrant cultural landscape, I am eager to contribute my academic training, empathetic approach, and unwavering commitment to human dignity at your esteemed organization in the heart of Rome. This</w:t>
      </w:r>
      <w:r>
        <w:t xml:space="preserve"> </w:t>
      </w:r>
      <w:r>
        <w:rPr>
          <w:bCs/>
          <w:b/>
        </w:rPr>
        <w:t xml:space="preserve">Internship Application Letter</w:t>
      </w:r>
      <w:r>
        <w:t xml:space="preserve"> </w:t>
      </w:r>
      <w:r>
        <w:t xml:space="preserve">serves as a testament to my alignment with ABSR's mission and my dedicated aspiration to serve as a compassionate</w:t>
      </w:r>
      <w:r>
        <w:t xml:space="preserve"> </w:t>
      </w:r>
      <w:r>
        <w:rPr>
          <w:bCs/>
          <w:b/>
        </w:rPr>
        <w:t xml:space="preserve">Social Worker</w:t>
      </w:r>
      <w:r>
        <w:t xml:space="preserve"> </w:t>
      </w:r>
      <w:r>
        <w:t xml:space="preserve">within the dynamic context of</w:t>
      </w:r>
      <w:r>
        <w:t xml:space="preserve"> </w:t>
      </w:r>
      <w:r>
        <w:rPr>
          <w:iCs/>
          <w:i/>
        </w:rPr>
        <w:t xml:space="preserve">Italy Rome</w:t>
      </w:r>
      <w:r>
        <w:t xml:space="preserve">.</w:t>
      </w:r>
    </w:p>
    <w:p>
      <w:pPr>
        <w:pStyle w:val="BodyText"/>
      </w:pPr>
      <w:r>
        <w:t xml:space="preserve">I am currently completing my Master of Social Work (MSW) at LUISS Guido Carli University in Rome, a program renowned for its rigorous focus on community-based practice within Mediterranean socio-cultural frameworks. My academic journey has been meticulously designed to prepare me for the complex realities of social work in Italy, particularly in urban centers like Rome where intersecting challenges of migration, aging populations, and economic disparity demand nuanced interventions. Courses such as "Social Policy in Southern Europe," "Crisis Intervention and Trauma Response," and "Community Development Strategies" have provided me with a robust theoretical foundation directly applicable to ABSR's work. I have particularly immersed myself in Italy's legislative context, including Law 180/1978 on mental health deinstitutionalization and the recent National Strategy for Social Inclusion (2023-2030), understanding their profound impact on service delivery across Rome.</w:t>
      </w:r>
    </w:p>
    <w:p>
      <w:pPr>
        <w:pStyle w:val="BodyText"/>
      </w:pPr>
      <w:r>
        <w:t xml:space="preserve">My practical experience, while still developing, has been strategically cultivated to align with the needs of Rome's diverse communities. For six months as a volunteer at Caritas Roma's "Casa della Mamma" shelter in the Appio-Latino district, I provided direct support to migrant women and children navigating Italy's complex asylum system. I assisted in creating personalized integration plans, facilitated access to legal aid through partnerships with local Tribunals, and organized cultural orientation sessions – experiences that deepened my understanding of Rome's specific migration challenges. Furthermore, during a field placement with "Progetto Arca" in the historic Trastevere neighborhood, I collaborated on developing a support network for elderly residents facing social isolation, directly addressing the growing demographic need in Rome’s central districts. These experiences taught me the critical importance of cultural humility – understanding that effective social work in</w:t>
      </w:r>
      <w:r>
        <w:t xml:space="preserve"> </w:t>
      </w:r>
      <w:r>
        <w:rPr>
          <w:iCs/>
          <w:i/>
        </w:rPr>
        <w:t xml:space="preserve">Italy Rome</w:t>
      </w:r>
      <w:r>
        <w:t xml:space="preserve"> </w:t>
      </w:r>
      <w:r>
        <w:t xml:space="preserve">requires not just professional skill, but deep respect for local customs and community rhythms.</w:t>
      </w:r>
    </w:p>
    <w:p>
      <w:pPr>
        <w:pStyle w:val="BodyText"/>
      </w:pPr>
      <w:r>
        <w:t xml:space="preserve">I am acutely aware that successful social work in a city as historically rich and socially complex as Rome demands more than academic knowledge. It requires an intimate understanding of the city’s unique social ecology – from the historic *quartieri* like San Giovanni with its aging population, to the evolving dynamics in areas like Ostiense where new migrant communities establish roots. I have spent significant time walking these streets, observing community interactions at local markets (Piazza Vittorio), and engaging with neighborhood associations. This immersion has fostered a genuine connection to the people and places that ABSR serves daily. I am not just applying for an internship; I am seeking to become an active, respectful member of Rome’s social fabric as a future</w:t>
      </w:r>
      <w:r>
        <w:t xml:space="preserve"> </w:t>
      </w:r>
      <w:r>
        <w:rPr>
          <w:bCs/>
          <w:b/>
        </w:rPr>
        <w:t xml:space="preserve">Social Worker</w:t>
      </w:r>
      <w:r>
        <w:t xml:space="preserve">.</w:t>
      </w:r>
    </w:p>
    <w:p>
      <w:pPr>
        <w:pStyle w:val="BodyText"/>
      </w:pPr>
      <w:r>
        <w:t xml:space="preserve">My motivation stems from witnessing firsthand the transformative power of dedicated social work in Rome. During my time at Caritas Roma, I supported Maria, a single mother from Eritrea who initially feared engaging with Italian institutions due to past trauma. Through consistent, patient support grounded in cultural sensitivity – facilitated by collaboration with an Italian language tutor and a local community elder – she secured housing, enrolled her children in school, and began vocational training. Witnessing this journey reinforced my conviction that effective intervention is deeply personal and context-specific. In</w:t>
      </w:r>
      <w:r>
        <w:t xml:space="preserve"> </w:t>
      </w:r>
      <w:r>
        <w:rPr>
          <w:iCs/>
          <w:i/>
        </w:rPr>
        <w:t xml:space="preserve">Italy Rome</w:t>
      </w:r>
      <w:r>
        <w:t xml:space="preserve">, where the *sistema sanitario nazionale* intersects with non-profit support networks like ABSR, a Social Worker must be both a navigator of systems and a trusted advocate for vulnerable individuals – a role I am eager to fulfill under your mentorship.</w:t>
      </w:r>
    </w:p>
    <w:p>
      <w:pPr>
        <w:pStyle w:val="BodyText"/>
      </w:pPr>
      <w:r>
        <w:t xml:space="preserve">I am particularly drawn to ABSR’s innovative "Quartiere Solidale" initiative in the Ponte Mammolo area, which integrates mental health support, job training, and community gardening. Having studied this model extensively, I believe my background in collaborative project design and group facilitation would allow me to contribute meaningfully from day one. I am fluent in Italian (C1 level) with native-level proficiency in English and basic conversational Spanish – skills essential for engaging Rome’s diverse population. My commitment to continuous learning is evidenced by my recent completion of the "Trauma-Informed Care for Migrants" certification through the Centro Studi per la Salute Mentale di Roma, further preparing me to address the specific needs within Rome's refugee and immigrant communities.</w:t>
      </w:r>
    </w:p>
    <w:p>
      <w:pPr>
        <w:pStyle w:val="BodyText"/>
      </w:pPr>
      <w:r>
        <w:t xml:space="preserve">As a resident of Rome for two years while completing my studies, I have developed an authentic connection to this city. I understand its rhythms – from the bustling markets of Campo de' Fiori to the serene moments in Villa Borghese – and believe social work must be woven into these very fabric. My application is not merely a formality; it is a sincere pledge to contribute my energy, compassion, and growing expertise to ABSR’s vital mission within</w:t>
      </w:r>
      <w:r>
        <w:t xml:space="preserve"> </w:t>
      </w:r>
      <w:r>
        <w:rPr>
          <w:iCs/>
          <w:i/>
        </w:rPr>
        <w:t xml:space="preserve">Italy Rome</w:t>
      </w:r>
      <w:r>
        <w:t xml:space="preserve">. I am committed to embracing the challenges of this internship with humility, diligence, and an unwavering focus on empowering individuals and strengthening community resilience.</w:t>
      </w:r>
    </w:p>
    <w:p>
      <w:pPr>
        <w:pStyle w:val="BodyText"/>
      </w:pPr>
      <w:r>
        <w:t xml:space="preserve">I am confident that my academic preparation, practical experience in Rome's specific context, cultural awareness, and profound dedication to social justice align seamlessly with ABSR’s objectives. I welcome the opportunity to discuss how my skills can support your team’s impactful work during an interview at your earliest convenience. Thank you for considering my application as part of this</w:t>
      </w:r>
      <w:r>
        <w:t xml:space="preserve"> </w:t>
      </w:r>
      <w:r>
        <w:rPr>
          <w:bCs/>
          <w:b/>
        </w:rPr>
        <w:t xml:space="preserve">Internship Application Letter</w:t>
      </w:r>
      <w:r>
        <w:t xml:space="preserve">. I look forward to contributing meaningfully as a Social Worker in the vibrant, challenging, and deeply rewarding environment of Italy Rome.</w:t>
      </w:r>
    </w:p>
    <w:p>
      <w:pPr>
        <w:pStyle w:val="BodyText"/>
      </w:pPr>
      <w:r>
        <w:t xml:space="preserve">Sincerely,</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56 words, exceeding the required minimum of 800 words. Key terms "Internship Application Letter", "Social Worker", and "Italy Rome" are prominently featured throughout, integrating naturally with the context of applying for a social work internship within Rome's unique social servic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taly Rome</dc:title>
  <dc:creator/>
  <dc:language>en</dc:language>
  <cp:keywords/>
  <dcterms:created xsi:type="dcterms:W3CDTF">2026-07-22T04:15:32Z</dcterms:created>
  <dcterms:modified xsi:type="dcterms:W3CDTF">2026-07-22T04:15:32Z</dcterms:modified>
</cp:coreProperties>
</file>

<file path=docProps/custom.xml><?xml version="1.0" encoding="utf-8"?>
<Properties xmlns="http://schemas.openxmlformats.org/officeDocument/2006/custom-properties" xmlns:vt="http://schemas.openxmlformats.org/officeDocument/2006/docPropsVTypes"/>
</file>